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3"/>
        <w:tblpPr w:leftFromText="180" w:rightFromText="180" w:vertAnchor="page" w:horzAnchor="margin" w:tblpXSpec="center" w:tblpY="1801"/>
        <w:tblW w:w="16160" w:type="dxa"/>
        <w:tblLook w:val="04A0" w:firstRow="1" w:lastRow="0" w:firstColumn="1" w:lastColumn="0" w:noHBand="0" w:noVBand="1"/>
      </w:tblPr>
      <w:tblGrid>
        <w:gridCol w:w="3088"/>
        <w:gridCol w:w="3222"/>
        <w:gridCol w:w="2762"/>
        <w:gridCol w:w="7088"/>
      </w:tblGrid>
      <w:tr w:rsidR="00614FD9" w:rsidRPr="00614FD9" w:rsidTr="00C73FD3">
        <w:trPr>
          <w:trHeight w:val="567"/>
        </w:trPr>
        <w:tc>
          <w:tcPr>
            <w:tcW w:w="3119" w:type="dxa"/>
            <w:vAlign w:val="center"/>
          </w:tcPr>
          <w:p w:rsidR="00A74D6C" w:rsidRPr="00614FD9" w:rsidRDefault="00A74D6C" w:rsidP="00C73FD3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614FD9">
              <w:rPr>
                <w:rFonts w:ascii="Times New Roman" w:hAnsi="Times New Roman" w:cs="Times New Roman"/>
                <w:b/>
                <w:sz w:val="28"/>
                <w:szCs w:val="24"/>
              </w:rPr>
              <w:t>Викладач</w:t>
            </w:r>
          </w:p>
        </w:tc>
        <w:tc>
          <w:tcPr>
            <w:tcW w:w="3260" w:type="dxa"/>
            <w:vAlign w:val="center"/>
          </w:tcPr>
          <w:p w:rsidR="00A74D6C" w:rsidRPr="00614FD9" w:rsidRDefault="00A74D6C" w:rsidP="00C73FD3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614FD9">
              <w:rPr>
                <w:rFonts w:ascii="Times New Roman" w:hAnsi="Times New Roman" w:cs="Times New Roman"/>
                <w:b/>
                <w:sz w:val="28"/>
                <w:szCs w:val="24"/>
              </w:rPr>
              <w:t>Предмет</w:t>
            </w:r>
          </w:p>
        </w:tc>
        <w:tc>
          <w:tcPr>
            <w:tcW w:w="2814" w:type="dxa"/>
            <w:vAlign w:val="center"/>
          </w:tcPr>
          <w:p w:rsidR="00A74D6C" w:rsidRPr="00614FD9" w:rsidRDefault="00A74D6C" w:rsidP="00C73FD3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614FD9">
              <w:rPr>
                <w:rFonts w:ascii="Times New Roman" w:hAnsi="Times New Roman" w:cs="Times New Roman"/>
                <w:b/>
                <w:sz w:val="28"/>
                <w:szCs w:val="24"/>
              </w:rPr>
              <w:t>Група</w:t>
            </w:r>
          </w:p>
        </w:tc>
        <w:tc>
          <w:tcPr>
            <w:tcW w:w="6967" w:type="dxa"/>
            <w:vAlign w:val="center"/>
          </w:tcPr>
          <w:p w:rsidR="00A74D6C" w:rsidRPr="00614FD9" w:rsidRDefault="00A74D6C" w:rsidP="00C73FD3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614FD9">
              <w:rPr>
                <w:rFonts w:ascii="Times New Roman" w:hAnsi="Times New Roman" w:cs="Times New Roman"/>
                <w:b/>
                <w:sz w:val="28"/>
                <w:szCs w:val="24"/>
              </w:rPr>
              <w:t>Посилання</w:t>
            </w:r>
          </w:p>
        </w:tc>
      </w:tr>
      <w:tr w:rsidR="00614FD9" w:rsidRPr="00614FD9" w:rsidTr="00C73FD3">
        <w:tc>
          <w:tcPr>
            <w:tcW w:w="3119" w:type="dxa"/>
            <w:vMerge w:val="restart"/>
            <w:vAlign w:val="center"/>
          </w:tcPr>
          <w:p w:rsidR="00A74D6C" w:rsidRPr="00614FD9" w:rsidRDefault="00A74D6C" w:rsidP="00C73FD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Проф. </w:t>
            </w:r>
            <w:proofErr w:type="spellStart"/>
            <w:r w:rsidRPr="00614FD9">
              <w:rPr>
                <w:rFonts w:ascii="Times New Roman" w:hAnsi="Times New Roman" w:cs="Times New Roman"/>
                <w:b/>
                <w:sz w:val="24"/>
                <w:szCs w:val="24"/>
              </w:rPr>
              <w:t>Грабинський</w:t>
            </w:r>
            <w:proofErr w:type="spellEnd"/>
            <w:r w:rsidRPr="00614FD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І.М.</w:t>
            </w:r>
          </w:p>
        </w:tc>
        <w:tc>
          <w:tcPr>
            <w:tcW w:w="3260" w:type="dxa"/>
            <w:vAlign w:val="center"/>
          </w:tcPr>
          <w:p w:rsidR="00A74D6C" w:rsidRPr="00614FD9" w:rsidRDefault="00A74D6C" w:rsidP="00C73FD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 xml:space="preserve">Основи наукових </w:t>
            </w:r>
            <w:proofErr w:type="spellStart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дослілджень</w:t>
            </w:r>
            <w:proofErr w:type="spellEnd"/>
          </w:p>
        </w:tc>
        <w:tc>
          <w:tcPr>
            <w:tcW w:w="2814" w:type="dxa"/>
            <w:vAlign w:val="center"/>
          </w:tcPr>
          <w:p w:rsidR="00A74D6C" w:rsidRPr="00614FD9" w:rsidRDefault="00A74D6C" w:rsidP="00C73FD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 xml:space="preserve">МВЕ-31, </w:t>
            </w:r>
            <w:proofErr w:type="spellStart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МВЕ</w:t>
            </w:r>
            <w:proofErr w:type="spellEnd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 xml:space="preserve">-32, МВБ-31, </w:t>
            </w:r>
            <w:proofErr w:type="spellStart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МВБ</w:t>
            </w:r>
            <w:proofErr w:type="spellEnd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-32</w:t>
            </w:r>
            <w:r w:rsidR="00041DE6" w:rsidRPr="00614FD9">
              <w:rPr>
                <w:rFonts w:ascii="Times New Roman" w:hAnsi="Times New Roman" w:cs="Times New Roman"/>
                <w:sz w:val="24"/>
                <w:szCs w:val="24"/>
              </w:rPr>
              <w:t xml:space="preserve"> (л, </w:t>
            </w:r>
            <w:proofErr w:type="spellStart"/>
            <w:r w:rsidR="00041DE6" w:rsidRPr="00614FD9">
              <w:rPr>
                <w:rFonts w:ascii="Times New Roman" w:hAnsi="Times New Roman" w:cs="Times New Roman"/>
                <w:sz w:val="24"/>
                <w:szCs w:val="24"/>
              </w:rPr>
              <w:t>пр</w:t>
            </w:r>
            <w:proofErr w:type="spellEnd"/>
            <w:r w:rsidR="00041DE6" w:rsidRPr="00614FD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967" w:type="dxa"/>
            <w:vAlign w:val="center"/>
          </w:tcPr>
          <w:p w:rsidR="00A74D6C" w:rsidRPr="00614FD9" w:rsidRDefault="00F22BE7" w:rsidP="00C73FD3">
            <w:pPr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hyperlink r:id="rId7" w:history="1">
              <w:r w:rsidR="00A74D6C" w:rsidRPr="00614FD9">
                <w:rPr>
                  <w:rStyle w:val="a4"/>
                  <w:rFonts w:ascii="Times New Roman" w:hAnsi="Times New Roman" w:cs="Times New Roman"/>
                  <w:sz w:val="18"/>
                  <w:szCs w:val="24"/>
                  <w:shd w:val="clear" w:color="auto" w:fill="FFFFFF"/>
                </w:rPr>
                <w:t>http://meet.google.com/vqs-knwn-fgb</w:t>
              </w:r>
            </w:hyperlink>
          </w:p>
        </w:tc>
      </w:tr>
      <w:tr w:rsidR="00614FD9" w:rsidRPr="00614FD9" w:rsidTr="00C73FD3">
        <w:tc>
          <w:tcPr>
            <w:tcW w:w="3119" w:type="dxa"/>
            <w:vMerge/>
            <w:vAlign w:val="center"/>
          </w:tcPr>
          <w:p w:rsidR="00A74D6C" w:rsidRPr="00614FD9" w:rsidRDefault="00A74D6C" w:rsidP="00C73FD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:rsidR="00A74D6C" w:rsidRPr="00614FD9" w:rsidRDefault="00A74D6C" w:rsidP="00C73FD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Сучасні моделі економічних систем</w:t>
            </w:r>
          </w:p>
        </w:tc>
        <w:tc>
          <w:tcPr>
            <w:tcW w:w="2814" w:type="dxa"/>
            <w:vAlign w:val="center"/>
          </w:tcPr>
          <w:p w:rsidR="00041DE6" w:rsidRPr="00614FD9" w:rsidRDefault="00041DE6" w:rsidP="00C73FD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МВЕ-11м (</w:t>
            </w:r>
            <w:proofErr w:type="spellStart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пр</w:t>
            </w:r>
            <w:proofErr w:type="spellEnd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A74D6C" w:rsidRPr="00614FD9" w:rsidRDefault="00041DE6" w:rsidP="00C73FD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МВЕ-11м, МВЕ-12м (л)</w:t>
            </w:r>
          </w:p>
        </w:tc>
        <w:tc>
          <w:tcPr>
            <w:tcW w:w="6967" w:type="dxa"/>
            <w:vAlign w:val="center"/>
          </w:tcPr>
          <w:p w:rsidR="00A74D6C" w:rsidRPr="00614FD9" w:rsidRDefault="00F22BE7" w:rsidP="00C73FD3">
            <w:pPr>
              <w:jc w:val="center"/>
              <w:rPr>
                <w:rFonts w:ascii="Times New Roman" w:hAnsi="Times New Roman" w:cs="Times New Roman"/>
                <w:color w:val="777777"/>
                <w:sz w:val="18"/>
                <w:szCs w:val="24"/>
                <w:shd w:val="clear" w:color="auto" w:fill="FFFFFF"/>
              </w:rPr>
            </w:pPr>
            <w:hyperlink r:id="rId8" w:history="1">
              <w:r w:rsidR="00A74D6C" w:rsidRPr="00614FD9">
                <w:rPr>
                  <w:rStyle w:val="a4"/>
                  <w:rFonts w:ascii="Times New Roman" w:hAnsi="Times New Roman" w:cs="Times New Roman"/>
                  <w:sz w:val="18"/>
                  <w:szCs w:val="24"/>
                  <w:shd w:val="clear" w:color="auto" w:fill="FFFFFF"/>
                </w:rPr>
                <w:t>http://meet.google.com/vqs-knwn-fgb</w:t>
              </w:r>
            </w:hyperlink>
          </w:p>
        </w:tc>
      </w:tr>
      <w:tr w:rsidR="00614FD9" w:rsidRPr="00614FD9" w:rsidTr="00C73FD3">
        <w:tc>
          <w:tcPr>
            <w:tcW w:w="3119" w:type="dxa"/>
            <w:vAlign w:val="center"/>
          </w:tcPr>
          <w:p w:rsidR="00A74D6C" w:rsidRPr="00614FD9" w:rsidRDefault="00A74D6C" w:rsidP="00C73FD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b/>
                <w:sz w:val="24"/>
                <w:szCs w:val="24"/>
              </w:rPr>
              <w:t>Проф. Українець Л.А.</w:t>
            </w:r>
          </w:p>
        </w:tc>
        <w:tc>
          <w:tcPr>
            <w:tcW w:w="3260" w:type="dxa"/>
            <w:vAlign w:val="center"/>
          </w:tcPr>
          <w:p w:rsidR="00A74D6C" w:rsidRPr="00614FD9" w:rsidRDefault="00A74D6C" w:rsidP="00C73FD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Міжнародний інноваційний менеджмент</w:t>
            </w:r>
          </w:p>
        </w:tc>
        <w:tc>
          <w:tcPr>
            <w:tcW w:w="2814" w:type="dxa"/>
            <w:vAlign w:val="center"/>
          </w:tcPr>
          <w:p w:rsidR="00A74D6C" w:rsidRPr="00614FD9" w:rsidRDefault="00A74D6C" w:rsidP="00C73FD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МВЕ-11м</w:t>
            </w:r>
          </w:p>
        </w:tc>
        <w:tc>
          <w:tcPr>
            <w:tcW w:w="6967" w:type="dxa"/>
            <w:vAlign w:val="center"/>
          </w:tcPr>
          <w:p w:rsidR="00A74D6C" w:rsidRPr="00614FD9" w:rsidRDefault="00F22BE7" w:rsidP="00C73FD3">
            <w:pPr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hyperlink r:id="rId9" w:history="1">
              <w:r w:rsidR="00A74D6C" w:rsidRPr="00614FD9">
                <w:rPr>
                  <w:rStyle w:val="a4"/>
                  <w:rFonts w:ascii="Times New Roman" w:hAnsi="Times New Roman" w:cs="Times New Roman"/>
                  <w:sz w:val="18"/>
                  <w:szCs w:val="24"/>
                </w:rPr>
                <w:t>https://bit.ly/3LeWZb3</w:t>
              </w:r>
            </w:hyperlink>
          </w:p>
        </w:tc>
      </w:tr>
      <w:tr w:rsidR="00614FD9" w:rsidRPr="00614FD9" w:rsidTr="00C73FD3">
        <w:tc>
          <w:tcPr>
            <w:tcW w:w="3119" w:type="dxa"/>
            <w:vMerge w:val="restart"/>
            <w:vAlign w:val="center"/>
          </w:tcPr>
          <w:p w:rsidR="00041DE6" w:rsidRPr="00614FD9" w:rsidRDefault="00041DE6" w:rsidP="00C73FD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Проф. </w:t>
            </w:r>
            <w:proofErr w:type="spellStart"/>
            <w:r w:rsidRPr="00614FD9">
              <w:rPr>
                <w:rFonts w:ascii="Times New Roman" w:hAnsi="Times New Roman" w:cs="Times New Roman"/>
                <w:b/>
                <w:sz w:val="24"/>
                <w:szCs w:val="24"/>
              </w:rPr>
              <w:t>Шамборовський</w:t>
            </w:r>
            <w:proofErr w:type="spellEnd"/>
            <w:r w:rsidRPr="00614FD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Г.О.</w:t>
            </w:r>
          </w:p>
        </w:tc>
        <w:tc>
          <w:tcPr>
            <w:tcW w:w="3260" w:type="dxa"/>
            <w:vAlign w:val="center"/>
          </w:tcPr>
          <w:p w:rsidR="00041DE6" w:rsidRPr="00614FD9" w:rsidRDefault="00041DE6" w:rsidP="00C73FD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Міжнародний менеджмент</w:t>
            </w:r>
          </w:p>
        </w:tc>
        <w:tc>
          <w:tcPr>
            <w:tcW w:w="2814" w:type="dxa"/>
            <w:vAlign w:val="center"/>
          </w:tcPr>
          <w:p w:rsidR="00041DE6" w:rsidRPr="00614FD9" w:rsidRDefault="00041DE6" w:rsidP="00C73FD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 xml:space="preserve">МВЕ-41, </w:t>
            </w:r>
            <w:proofErr w:type="spellStart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МВЕ</w:t>
            </w:r>
            <w:proofErr w:type="spellEnd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 xml:space="preserve">-42, МВБ-41 (л, </w:t>
            </w:r>
            <w:proofErr w:type="spellStart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пр</w:t>
            </w:r>
            <w:proofErr w:type="spellEnd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967" w:type="dxa"/>
            <w:vAlign w:val="center"/>
          </w:tcPr>
          <w:p w:rsidR="00041DE6" w:rsidRPr="00614FD9" w:rsidRDefault="00F22BE7" w:rsidP="00C73FD3">
            <w:pPr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hyperlink r:id="rId10" w:history="1">
              <w:r w:rsidR="00041DE6" w:rsidRPr="00614FD9">
                <w:rPr>
                  <w:rStyle w:val="a4"/>
                  <w:rFonts w:ascii="Times New Roman" w:hAnsi="Times New Roman" w:cs="Times New Roman"/>
                  <w:sz w:val="18"/>
                  <w:szCs w:val="24"/>
                </w:rPr>
                <w:t>https://us02web.zoom.us/j/9866542262?pwd=YjhkdnVxK3BtZEZ1c2NjWmo3dlIzUT09</w:t>
              </w:r>
            </w:hyperlink>
          </w:p>
        </w:tc>
      </w:tr>
      <w:tr w:rsidR="00614FD9" w:rsidRPr="00614FD9" w:rsidTr="00C73FD3">
        <w:tc>
          <w:tcPr>
            <w:tcW w:w="3119" w:type="dxa"/>
            <w:vMerge/>
            <w:vAlign w:val="center"/>
          </w:tcPr>
          <w:p w:rsidR="00041DE6" w:rsidRPr="00614FD9" w:rsidRDefault="00041DE6" w:rsidP="00C73FD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:rsidR="00041DE6" w:rsidRPr="00614FD9" w:rsidRDefault="00041DE6" w:rsidP="00C73FD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Регіональна політика і структурні фонди ЄС</w:t>
            </w:r>
          </w:p>
        </w:tc>
        <w:tc>
          <w:tcPr>
            <w:tcW w:w="2814" w:type="dxa"/>
            <w:vAlign w:val="center"/>
          </w:tcPr>
          <w:p w:rsidR="00041DE6" w:rsidRPr="00614FD9" w:rsidRDefault="00041DE6" w:rsidP="00C73FD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 xml:space="preserve">МВЕ-11м, МВЕ-12м (л, </w:t>
            </w:r>
            <w:proofErr w:type="spellStart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пр</w:t>
            </w:r>
            <w:proofErr w:type="spellEnd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967" w:type="dxa"/>
            <w:vAlign w:val="center"/>
          </w:tcPr>
          <w:p w:rsidR="00041DE6" w:rsidRPr="00614FD9" w:rsidRDefault="00F22BE7" w:rsidP="00C73FD3">
            <w:pPr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hyperlink r:id="rId11" w:history="1">
              <w:r w:rsidR="00041DE6" w:rsidRPr="00614FD9">
                <w:rPr>
                  <w:rStyle w:val="a4"/>
                  <w:rFonts w:ascii="Times New Roman" w:hAnsi="Times New Roman" w:cs="Times New Roman"/>
                  <w:sz w:val="18"/>
                  <w:szCs w:val="24"/>
                </w:rPr>
                <w:t>https://us02web.zoom.us/j/9866542262?pwd=YjhkdnVxK3BtZEZ1c2NjWmo3dlIzUT09</w:t>
              </w:r>
            </w:hyperlink>
          </w:p>
        </w:tc>
      </w:tr>
      <w:tr w:rsidR="00614FD9" w:rsidRPr="00614FD9" w:rsidTr="00C73FD3">
        <w:tc>
          <w:tcPr>
            <w:tcW w:w="3119" w:type="dxa"/>
            <w:vMerge/>
            <w:vAlign w:val="center"/>
          </w:tcPr>
          <w:p w:rsidR="00041DE6" w:rsidRPr="00614FD9" w:rsidRDefault="00041DE6" w:rsidP="00C73FD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:rsidR="00041DE6" w:rsidRPr="00614FD9" w:rsidRDefault="00041DE6" w:rsidP="00C73FD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Міжнародний інноваційний менеджмент (</w:t>
            </w:r>
            <w:proofErr w:type="spellStart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пр</w:t>
            </w:r>
            <w:proofErr w:type="spellEnd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814" w:type="dxa"/>
            <w:vAlign w:val="center"/>
          </w:tcPr>
          <w:p w:rsidR="00041DE6" w:rsidRPr="00614FD9" w:rsidRDefault="00041DE6" w:rsidP="00C73FD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МВЕ-11м</w:t>
            </w:r>
          </w:p>
        </w:tc>
        <w:tc>
          <w:tcPr>
            <w:tcW w:w="6967" w:type="dxa"/>
            <w:vAlign w:val="center"/>
          </w:tcPr>
          <w:p w:rsidR="00041DE6" w:rsidRPr="00614FD9" w:rsidRDefault="00F22BE7" w:rsidP="00C73FD3">
            <w:pPr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hyperlink r:id="rId12" w:history="1">
              <w:r w:rsidR="00041DE6" w:rsidRPr="00614FD9">
                <w:rPr>
                  <w:rStyle w:val="a4"/>
                  <w:rFonts w:ascii="Times New Roman" w:hAnsi="Times New Roman" w:cs="Times New Roman"/>
                  <w:sz w:val="18"/>
                  <w:szCs w:val="24"/>
                </w:rPr>
                <w:t>https://us02web.zoom.us/j/9866542262?pwd=YjhkdnVxK3BtZEZ1c2NjWmo3dlIzUT09</w:t>
              </w:r>
            </w:hyperlink>
          </w:p>
        </w:tc>
      </w:tr>
      <w:tr w:rsidR="00614FD9" w:rsidRPr="00614FD9" w:rsidTr="00C73FD3">
        <w:tc>
          <w:tcPr>
            <w:tcW w:w="3119" w:type="dxa"/>
            <w:vAlign w:val="center"/>
          </w:tcPr>
          <w:p w:rsidR="00A74D6C" w:rsidRPr="00614FD9" w:rsidRDefault="00041DE6" w:rsidP="00C73FD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b/>
                <w:sz w:val="24"/>
                <w:szCs w:val="24"/>
              </w:rPr>
              <w:t>Проф. Писаренко С.М.</w:t>
            </w:r>
          </w:p>
        </w:tc>
        <w:tc>
          <w:tcPr>
            <w:tcW w:w="3260" w:type="dxa"/>
            <w:vAlign w:val="center"/>
          </w:tcPr>
          <w:p w:rsidR="00A74D6C" w:rsidRPr="00614FD9" w:rsidRDefault="00041DE6" w:rsidP="00C73FD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Світова економіка</w:t>
            </w:r>
          </w:p>
        </w:tc>
        <w:tc>
          <w:tcPr>
            <w:tcW w:w="2814" w:type="dxa"/>
            <w:vAlign w:val="center"/>
          </w:tcPr>
          <w:p w:rsidR="00A74D6C" w:rsidRPr="00614FD9" w:rsidRDefault="00041DE6" w:rsidP="00C73FD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МВЕ-11, МВЕ-12, МВБ-11, МВБ-12 (л), МВЕ-11, МВБ-12 (</w:t>
            </w:r>
            <w:proofErr w:type="spellStart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пр</w:t>
            </w:r>
            <w:proofErr w:type="spellEnd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967" w:type="dxa"/>
            <w:vAlign w:val="center"/>
          </w:tcPr>
          <w:p w:rsidR="00A74D6C" w:rsidRDefault="00F22BE7" w:rsidP="00C73FD3">
            <w:pPr>
              <w:jc w:val="center"/>
              <w:rPr>
                <w:rStyle w:val="a4"/>
                <w:rFonts w:ascii="Times New Roman" w:hAnsi="Times New Roman" w:cs="Times New Roman"/>
                <w:sz w:val="18"/>
                <w:szCs w:val="24"/>
              </w:rPr>
            </w:pPr>
            <w:hyperlink r:id="rId13" w:history="1">
              <w:r w:rsidR="00041DE6" w:rsidRPr="00614FD9">
                <w:rPr>
                  <w:rStyle w:val="a4"/>
                  <w:rFonts w:ascii="Times New Roman" w:hAnsi="Times New Roman" w:cs="Times New Roman"/>
                  <w:sz w:val="18"/>
                  <w:szCs w:val="24"/>
                </w:rPr>
                <w:t>https://us04web.zoom.us/j/7036475419?pwd=ZTZTZHZaMlA4cDFwVFFvci91MWRzQT09</w:t>
              </w:r>
            </w:hyperlink>
          </w:p>
          <w:p w:rsidR="001C7D0D" w:rsidRDefault="001C7D0D" w:rsidP="00234010">
            <w:pPr>
              <w:rPr>
                <w:rFonts w:ascii="Times New Roman" w:hAnsi="Times New Roman" w:cs="Times New Roman"/>
                <w:sz w:val="18"/>
                <w:szCs w:val="24"/>
              </w:rPr>
            </w:pPr>
          </w:p>
          <w:p w:rsidR="001C7D0D" w:rsidRDefault="001C7D0D" w:rsidP="001C7D0D">
            <w:pPr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24"/>
              </w:rPr>
              <w:t>Тимчасов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sz w:val="18"/>
                <w:szCs w:val="24"/>
              </w:rPr>
              <w:t>і зміни:</w:t>
            </w:r>
          </w:p>
          <w:p w:rsidR="001C7D0D" w:rsidRDefault="001C7D0D" w:rsidP="00234010">
            <w:pPr>
              <w:rPr>
                <w:rFonts w:ascii="Times New Roman" w:hAnsi="Times New Roman" w:cs="Times New Roman"/>
                <w:sz w:val="18"/>
                <w:szCs w:val="24"/>
              </w:rPr>
            </w:pPr>
            <w:r w:rsidRPr="001C7D0D">
              <w:rPr>
                <w:rFonts w:ascii="Times New Roman" w:hAnsi="Times New Roman" w:cs="Times New Roman"/>
                <w:sz w:val="18"/>
                <w:szCs w:val="24"/>
              </w:rPr>
              <w:t xml:space="preserve">Лекції проводитиме доц., </w:t>
            </w:r>
            <w:proofErr w:type="spellStart"/>
            <w:r w:rsidRPr="001C7D0D">
              <w:rPr>
                <w:rFonts w:ascii="Times New Roman" w:hAnsi="Times New Roman" w:cs="Times New Roman"/>
                <w:sz w:val="18"/>
                <w:szCs w:val="24"/>
              </w:rPr>
              <w:t>к.е.н</w:t>
            </w:r>
            <w:proofErr w:type="spellEnd"/>
            <w:r w:rsidRPr="001C7D0D">
              <w:rPr>
                <w:rFonts w:ascii="Times New Roman" w:hAnsi="Times New Roman" w:cs="Times New Roman"/>
                <w:sz w:val="18"/>
                <w:szCs w:val="24"/>
              </w:rPr>
              <w:t xml:space="preserve">. </w:t>
            </w:r>
            <w:proofErr w:type="spellStart"/>
            <w:r w:rsidRPr="001C7D0D">
              <w:rPr>
                <w:rFonts w:ascii="Times New Roman" w:hAnsi="Times New Roman" w:cs="Times New Roman"/>
                <w:sz w:val="18"/>
                <w:szCs w:val="24"/>
              </w:rPr>
              <w:t>Горін</w:t>
            </w:r>
            <w:proofErr w:type="spellEnd"/>
            <w:r w:rsidRPr="001C7D0D">
              <w:rPr>
                <w:rFonts w:ascii="Times New Roman" w:hAnsi="Times New Roman" w:cs="Times New Roman"/>
                <w:sz w:val="18"/>
                <w:szCs w:val="24"/>
              </w:rPr>
              <w:t xml:space="preserve"> Н.В. за посиланням </w:t>
            </w:r>
            <w:hyperlink r:id="rId14" w:history="1">
              <w:r w:rsidRPr="000458A5">
                <w:rPr>
                  <w:rStyle w:val="a4"/>
                  <w:rFonts w:ascii="Times New Roman" w:hAnsi="Times New Roman" w:cs="Times New Roman"/>
                  <w:sz w:val="18"/>
                  <w:szCs w:val="24"/>
                </w:rPr>
                <w:t>https://us04web.zoom.us/j/5071840521?pwd=TEp3V0V0MVFwc3QxWFN0N0l3WXNhUT09</w:t>
              </w:r>
            </w:hyperlink>
          </w:p>
          <w:p w:rsidR="00234010" w:rsidRDefault="00234010" w:rsidP="00234010">
            <w:pPr>
              <w:rPr>
                <w:rFonts w:ascii="Times New Roman" w:hAnsi="Times New Roman" w:cs="Times New Roman"/>
                <w:sz w:val="18"/>
                <w:szCs w:val="24"/>
              </w:rPr>
            </w:pPr>
            <w:r w:rsidRPr="00234010">
              <w:rPr>
                <w:rFonts w:ascii="Times New Roman" w:hAnsi="Times New Roman" w:cs="Times New Roman"/>
                <w:sz w:val="18"/>
                <w:szCs w:val="24"/>
              </w:rPr>
              <w:t xml:space="preserve">Для групи МВЕ-11 практичні заняття тимчасово проводитимуться за посиланням </w:t>
            </w:r>
            <w:hyperlink r:id="rId15" w:history="1">
              <w:r w:rsidRPr="00E53C25">
                <w:rPr>
                  <w:rStyle w:val="a4"/>
                  <w:rFonts w:ascii="Times New Roman" w:hAnsi="Times New Roman" w:cs="Times New Roman"/>
                  <w:sz w:val="18"/>
                  <w:szCs w:val="24"/>
                </w:rPr>
                <w:t>https://meet.google.com/tbc-xeyg-rqd</w:t>
              </w:r>
            </w:hyperlink>
            <w:r>
              <w:rPr>
                <w:rFonts w:ascii="Times New Roman" w:hAnsi="Times New Roman" w:cs="Times New Roman"/>
                <w:sz w:val="18"/>
                <w:szCs w:val="24"/>
              </w:rPr>
              <w:t xml:space="preserve"> </w:t>
            </w:r>
            <w:r w:rsidR="001C7D0D">
              <w:rPr>
                <w:rFonts w:ascii="Times New Roman" w:hAnsi="Times New Roman" w:cs="Times New Roman"/>
                <w:sz w:val="18"/>
                <w:szCs w:val="24"/>
              </w:rPr>
              <w:t xml:space="preserve"> (проф. Л.А. Українець)</w:t>
            </w:r>
          </w:p>
          <w:p w:rsidR="001C7D0D" w:rsidRPr="00614FD9" w:rsidRDefault="001C7D0D" w:rsidP="001C7D0D">
            <w:pPr>
              <w:rPr>
                <w:rFonts w:ascii="Times New Roman" w:hAnsi="Times New Roman" w:cs="Times New Roman"/>
                <w:sz w:val="18"/>
                <w:szCs w:val="24"/>
              </w:rPr>
            </w:pPr>
            <w:r w:rsidRPr="00234010">
              <w:rPr>
                <w:rFonts w:ascii="Times New Roman" w:hAnsi="Times New Roman" w:cs="Times New Roman"/>
                <w:sz w:val="18"/>
                <w:szCs w:val="24"/>
              </w:rPr>
              <w:t>Для групи МВЕ-1</w:t>
            </w:r>
            <w:r>
              <w:rPr>
                <w:rFonts w:ascii="Times New Roman" w:hAnsi="Times New Roman" w:cs="Times New Roman"/>
                <w:sz w:val="18"/>
                <w:szCs w:val="24"/>
              </w:rPr>
              <w:t>2</w:t>
            </w:r>
            <w:r w:rsidRPr="00234010">
              <w:rPr>
                <w:rFonts w:ascii="Times New Roman" w:hAnsi="Times New Roman" w:cs="Times New Roman"/>
                <w:sz w:val="18"/>
                <w:szCs w:val="24"/>
              </w:rPr>
              <w:t xml:space="preserve"> практичні заняття тимчасово проводитимуться за посиланням </w:t>
            </w:r>
            <w:hyperlink r:id="rId16" w:history="1">
              <w:r w:rsidRPr="000458A5">
                <w:rPr>
                  <w:rStyle w:val="a4"/>
                  <w:rFonts w:ascii="Times New Roman" w:hAnsi="Times New Roman" w:cs="Times New Roman"/>
                  <w:sz w:val="18"/>
                  <w:szCs w:val="24"/>
                </w:rPr>
                <w:t>https://us04web.zoom.us/j/5071840521?pwd=TEp3V0V0MVFwc3QxWFN0N0l3WXNhUT09</w:t>
              </w:r>
            </w:hyperlink>
            <w:r>
              <w:rPr>
                <w:rFonts w:ascii="Times New Roman" w:hAnsi="Times New Roman" w:cs="Times New Roman"/>
                <w:sz w:val="18"/>
                <w:szCs w:val="24"/>
              </w:rPr>
              <w:t xml:space="preserve"> (доц. Н.В.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24"/>
              </w:rPr>
              <w:t>Горін</w:t>
            </w:r>
            <w:proofErr w:type="spellEnd"/>
            <w:r>
              <w:rPr>
                <w:rFonts w:ascii="Times New Roman" w:hAnsi="Times New Roman" w:cs="Times New Roman"/>
                <w:sz w:val="18"/>
                <w:szCs w:val="24"/>
              </w:rPr>
              <w:t>)</w:t>
            </w:r>
          </w:p>
        </w:tc>
      </w:tr>
      <w:tr w:rsidR="00614FD9" w:rsidRPr="00614FD9" w:rsidTr="00C73FD3">
        <w:tc>
          <w:tcPr>
            <w:tcW w:w="3119" w:type="dxa"/>
            <w:vMerge w:val="restart"/>
            <w:vAlign w:val="center"/>
          </w:tcPr>
          <w:p w:rsidR="00041DE6" w:rsidRPr="00614FD9" w:rsidRDefault="00041DE6" w:rsidP="00C73FD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Доц. </w:t>
            </w:r>
            <w:proofErr w:type="spellStart"/>
            <w:r w:rsidRPr="00614FD9">
              <w:rPr>
                <w:rFonts w:ascii="Times New Roman" w:hAnsi="Times New Roman" w:cs="Times New Roman"/>
                <w:b/>
                <w:sz w:val="24"/>
                <w:szCs w:val="24"/>
              </w:rPr>
              <w:t>Федунь</w:t>
            </w:r>
            <w:proofErr w:type="spellEnd"/>
            <w:r w:rsidRPr="00614FD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Ю.Б.</w:t>
            </w:r>
          </w:p>
        </w:tc>
        <w:tc>
          <w:tcPr>
            <w:tcW w:w="3260" w:type="dxa"/>
            <w:vAlign w:val="center"/>
          </w:tcPr>
          <w:p w:rsidR="00041DE6" w:rsidRPr="00614FD9" w:rsidRDefault="00041DE6" w:rsidP="00C73FD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Міжнародні економічні відносини</w:t>
            </w:r>
          </w:p>
        </w:tc>
        <w:tc>
          <w:tcPr>
            <w:tcW w:w="2814" w:type="dxa"/>
            <w:vAlign w:val="center"/>
          </w:tcPr>
          <w:p w:rsidR="00041DE6" w:rsidRPr="00614FD9" w:rsidRDefault="00041DE6" w:rsidP="00C73FD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 xml:space="preserve">МВК-21, МВІ-21 (л), МВР-21, </w:t>
            </w:r>
            <w:proofErr w:type="spellStart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МВР</w:t>
            </w:r>
            <w:proofErr w:type="spellEnd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 xml:space="preserve">-22, </w:t>
            </w:r>
            <w:proofErr w:type="spellStart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МВР</w:t>
            </w:r>
            <w:proofErr w:type="spellEnd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 xml:space="preserve">-23 (л, </w:t>
            </w:r>
            <w:proofErr w:type="spellStart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пр</w:t>
            </w:r>
            <w:proofErr w:type="spellEnd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 xml:space="preserve">), МВР-24, </w:t>
            </w:r>
            <w:proofErr w:type="spellStart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МВР</w:t>
            </w:r>
            <w:proofErr w:type="spellEnd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-25 (л)</w:t>
            </w:r>
          </w:p>
        </w:tc>
        <w:tc>
          <w:tcPr>
            <w:tcW w:w="6967" w:type="dxa"/>
            <w:vAlign w:val="center"/>
          </w:tcPr>
          <w:p w:rsidR="00041DE6" w:rsidRPr="00614FD9" w:rsidRDefault="00F22BE7" w:rsidP="00C73FD3">
            <w:pPr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hyperlink r:id="rId17" w:history="1">
              <w:r w:rsidR="00041DE6" w:rsidRPr="00614FD9">
                <w:rPr>
                  <w:rStyle w:val="a4"/>
                  <w:rFonts w:ascii="Times New Roman" w:hAnsi="Times New Roman" w:cs="Times New Roman"/>
                  <w:sz w:val="18"/>
                  <w:szCs w:val="24"/>
                </w:rPr>
                <w:t>https://us04web.zoom.us/j/79048744409?pwd=Z_Q0_fjuLTVL2L8ea6K1VGovwGrNiH.1</w:t>
              </w:r>
            </w:hyperlink>
          </w:p>
        </w:tc>
      </w:tr>
      <w:tr w:rsidR="00614FD9" w:rsidRPr="00614FD9" w:rsidTr="00C73FD3">
        <w:tc>
          <w:tcPr>
            <w:tcW w:w="3119" w:type="dxa"/>
            <w:vMerge/>
            <w:vAlign w:val="center"/>
          </w:tcPr>
          <w:p w:rsidR="00041DE6" w:rsidRPr="00614FD9" w:rsidRDefault="00041DE6" w:rsidP="00C73FD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:rsidR="00041DE6" w:rsidRPr="00614FD9" w:rsidRDefault="00041DE6" w:rsidP="00C73FD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Економіка добробуту країн Балто-Чорноморського регіону (</w:t>
            </w:r>
            <w:proofErr w:type="spellStart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Economic</w:t>
            </w:r>
            <w:proofErr w:type="spellEnd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governance</w:t>
            </w:r>
            <w:proofErr w:type="spellEnd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proofErr w:type="spellEnd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 xml:space="preserve"> Baltic-Black </w:t>
            </w:r>
            <w:proofErr w:type="spellStart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Sea</w:t>
            </w:r>
            <w:proofErr w:type="spellEnd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Region</w:t>
            </w:r>
            <w:proofErr w:type="spellEnd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States</w:t>
            </w:r>
            <w:proofErr w:type="spellEnd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814" w:type="dxa"/>
            <w:vAlign w:val="center"/>
          </w:tcPr>
          <w:p w:rsidR="00041DE6" w:rsidRPr="00614FD9" w:rsidRDefault="00041DE6" w:rsidP="00C73FD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МВК-12м (</w:t>
            </w:r>
            <w:proofErr w:type="spellStart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англ</w:t>
            </w:r>
            <w:proofErr w:type="spellEnd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) (л,</w:t>
            </w:r>
            <w:proofErr w:type="spellStart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пр</w:t>
            </w:r>
            <w:proofErr w:type="spellEnd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967" w:type="dxa"/>
            <w:vAlign w:val="center"/>
          </w:tcPr>
          <w:p w:rsidR="00041DE6" w:rsidRPr="00614FD9" w:rsidRDefault="00F22BE7" w:rsidP="00C73FD3">
            <w:pPr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hyperlink r:id="rId18" w:history="1">
              <w:r w:rsidR="00041DE6" w:rsidRPr="00614FD9">
                <w:rPr>
                  <w:rStyle w:val="a4"/>
                  <w:rFonts w:ascii="Times New Roman" w:hAnsi="Times New Roman" w:cs="Times New Roman"/>
                  <w:sz w:val="18"/>
                  <w:szCs w:val="24"/>
                </w:rPr>
                <w:t>https://us04web.zoom.us/j/79048744409?pwd=Z_Q0_fjuLTVL2L8ea6K1VGovwGrNiH.1</w:t>
              </w:r>
            </w:hyperlink>
          </w:p>
        </w:tc>
      </w:tr>
      <w:tr w:rsidR="00614FD9" w:rsidRPr="00614FD9" w:rsidTr="00C73FD3">
        <w:tc>
          <w:tcPr>
            <w:tcW w:w="3119" w:type="dxa"/>
            <w:vMerge w:val="restart"/>
            <w:vAlign w:val="center"/>
          </w:tcPr>
          <w:p w:rsidR="009C14E1" w:rsidRPr="00614FD9" w:rsidRDefault="009C14E1" w:rsidP="00C73FD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Доц. </w:t>
            </w:r>
            <w:proofErr w:type="spellStart"/>
            <w:r w:rsidRPr="00614FD9">
              <w:rPr>
                <w:rFonts w:ascii="Times New Roman" w:hAnsi="Times New Roman" w:cs="Times New Roman"/>
                <w:b/>
                <w:sz w:val="24"/>
                <w:szCs w:val="24"/>
              </w:rPr>
              <w:t>Горін</w:t>
            </w:r>
            <w:proofErr w:type="spellEnd"/>
            <w:r w:rsidRPr="00614FD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Н.В.</w:t>
            </w:r>
          </w:p>
        </w:tc>
        <w:tc>
          <w:tcPr>
            <w:tcW w:w="3260" w:type="dxa"/>
            <w:vAlign w:val="center"/>
          </w:tcPr>
          <w:p w:rsidR="009C14E1" w:rsidRPr="00614FD9" w:rsidRDefault="009C14E1" w:rsidP="00C73FD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Світова економіка</w:t>
            </w:r>
          </w:p>
        </w:tc>
        <w:tc>
          <w:tcPr>
            <w:tcW w:w="2814" w:type="dxa"/>
            <w:vAlign w:val="center"/>
          </w:tcPr>
          <w:p w:rsidR="009C14E1" w:rsidRPr="00614FD9" w:rsidRDefault="009C14E1" w:rsidP="00C73FD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МВБ-11(</w:t>
            </w:r>
            <w:proofErr w:type="spellStart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пр</w:t>
            </w:r>
            <w:proofErr w:type="spellEnd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967" w:type="dxa"/>
            <w:vAlign w:val="center"/>
          </w:tcPr>
          <w:p w:rsidR="009C14E1" w:rsidRPr="00614FD9" w:rsidRDefault="00F22BE7" w:rsidP="00C73FD3">
            <w:pPr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hyperlink r:id="rId19" w:history="1">
              <w:r w:rsidR="009C14E1" w:rsidRPr="00614FD9">
                <w:rPr>
                  <w:rStyle w:val="a4"/>
                  <w:rFonts w:ascii="Times New Roman" w:hAnsi="Times New Roman" w:cs="Times New Roman"/>
                  <w:sz w:val="18"/>
                  <w:szCs w:val="24"/>
                </w:rPr>
                <w:t>https://bit.ly/3GyVMaR</w:t>
              </w:r>
            </w:hyperlink>
          </w:p>
        </w:tc>
      </w:tr>
      <w:tr w:rsidR="00614FD9" w:rsidRPr="00614FD9" w:rsidTr="00C73FD3">
        <w:tc>
          <w:tcPr>
            <w:tcW w:w="3119" w:type="dxa"/>
            <w:vMerge/>
            <w:vAlign w:val="center"/>
          </w:tcPr>
          <w:p w:rsidR="009C14E1" w:rsidRPr="00614FD9" w:rsidRDefault="009C14E1" w:rsidP="00C73FD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:rsidR="009C14E1" w:rsidRPr="00614FD9" w:rsidRDefault="009C14E1" w:rsidP="00C73FD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Світова економіка</w:t>
            </w:r>
          </w:p>
        </w:tc>
        <w:tc>
          <w:tcPr>
            <w:tcW w:w="2814" w:type="dxa"/>
            <w:vAlign w:val="center"/>
          </w:tcPr>
          <w:p w:rsidR="009C14E1" w:rsidRPr="00614FD9" w:rsidRDefault="009C14E1" w:rsidP="00C73FD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МВЕ-12 (</w:t>
            </w:r>
            <w:proofErr w:type="spellStart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пр</w:t>
            </w:r>
            <w:proofErr w:type="spellEnd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967" w:type="dxa"/>
            <w:vAlign w:val="center"/>
          </w:tcPr>
          <w:p w:rsidR="009C14E1" w:rsidRPr="00614FD9" w:rsidRDefault="00F22BE7" w:rsidP="00C73FD3">
            <w:pPr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hyperlink r:id="rId20" w:history="1">
              <w:r w:rsidR="009C14E1" w:rsidRPr="00614FD9">
                <w:rPr>
                  <w:rStyle w:val="a4"/>
                  <w:rFonts w:ascii="Times New Roman" w:hAnsi="Times New Roman" w:cs="Times New Roman"/>
                  <w:sz w:val="18"/>
                  <w:szCs w:val="24"/>
                </w:rPr>
                <w:t>https://bit.ly/3sliBcU</w:t>
              </w:r>
            </w:hyperlink>
          </w:p>
        </w:tc>
      </w:tr>
      <w:tr w:rsidR="00614FD9" w:rsidRPr="00614FD9" w:rsidTr="00C73FD3">
        <w:tc>
          <w:tcPr>
            <w:tcW w:w="3119" w:type="dxa"/>
            <w:vMerge/>
            <w:vAlign w:val="center"/>
          </w:tcPr>
          <w:p w:rsidR="009C14E1" w:rsidRPr="00614FD9" w:rsidRDefault="009C14E1" w:rsidP="00C73FD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:rsidR="009C14E1" w:rsidRPr="00614FD9" w:rsidRDefault="009C14E1" w:rsidP="00C73FD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Стратегічний менеджмент</w:t>
            </w:r>
          </w:p>
        </w:tc>
        <w:tc>
          <w:tcPr>
            <w:tcW w:w="2814" w:type="dxa"/>
            <w:vAlign w:val="center"/>
          </w:tcPr>
          <w:p w:rsidR="009C14E1" w:rsidRPr="00614FD9" w:rsidRDefault="009C14E1" w:rsidP="00C73FD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 xml:space="preserve">МВЕ-11м (л, </w:t>
            </w:r>
            <w:proofErr w:type="spellStart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пр</w:t>
            </w:r>
            <w:proofErr w:type="spellEnd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967" w:type="dxa"/>
            <w:vAlign w:val="center"/>
          </w:tcPr>
          <w:p w:rsidR="009C14E1" w:rsidRPr="00614FD9" w:rsidRDefault="00F22BE7" w:rsidP="00C73FD3">
            <w:pPr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hyperlink r:id="rId21" w:history="1">
              <w:r w:rsidR="009C14E1" w:rsidRPr="00614FD9">
                <w:rPr>
                  <w:rStyle w:val="a4"/>
                  <w:rFonts w:ascii="Times New Roman" w:hAnsi="Times New Roman" w:cs="Times New Roman"/>
                  <w:sz w:val="18"/>
                  <w:szCs w:val="24"/>
                </w:rPr>
                <w:t>https://bit.ly/3JdlTpx</w:t>
              </w:r>
            </w:hyperlink>
          </w:p>
        </w:tc>
      </w:tr>
      <w:tr w:rsidR="00614FD9" w:rsidRPr="00614FD9" w:rsidTr="00C73FD3">
        <w:tc>
          <w:tcPr>
            <w:tcW w:w="3119" w:type="dxa"/>
            <w:vMerge/>
            <w:vAlign w:val="center"/>
          </w:tcPr>
          <w:p w:rsidR="009C14E1" w:rsidRPr="00614FD9" w:rsidRDefault="009C14E1" w:rsidP="00C73FD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:rsidR="009C14E1" w:rsidRPr="00614FD9" w:rsidRDefault="009C14E1" w:rsidP="00C73FD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Міжнародна логістика</w:t>
            </w:r>
          </w:p>
        </w:tc>
        <w:tc>
          <w:tcPr>
            <w:tcW w:w="2814" w:type="dxa"/>
            <w:vAlign w:val="center"/>
          </w:tcPr>
          <w:p w:rsidR="009C14E1" w:rsidRPr="00614FD9" w:rsidRDefault="009C14E1" w:rsidP="00C73FD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 xml:space="preserve">МВЕ-41, </w:t>
            </w:r>
            <w:proofErr w:type="spellStart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МВЕ</w:t>
            </w:r>
            <w:proofErr w:type="spellEnd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 xml:space="preserve">-42, МВБ-41 (л, </w:t>
            </w:r>
            <w:proofErr w:type="spellStart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пр</w:t>
            </w:r>
            <w:proofErr w:type="spellEnd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967" w:type="dxa"/>
            <w:vAlign w:val="center"/>
          </w:tcPr>
          <w:p w:rsidR="009C14E1" w:rsidRPr="00614FD9" w:rsidRDefault="00F22BE7" w:rsidP="00C73FD3">
            <w:pPr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hyperlink r:id="rId22" w:history="1">
              <w:r w:rsidR="009C14E1" w:rsidRPr="00614FD9">
                <w:rPr>
                  <w:rStyle w:val="a4"/>
                  <w:rFonts w:ascii="Times New Roman" w:hAnsi="Times New Roman" w:cs="Times New Roman"/>
                  <w:sz w:val="18"/>
                  <w:szCs w:val="24"/>
                </w:rPr>
                <w:t>https://bit.ly/3LnI2Ub</w:t>
              </w:r>
            </w:hyperlink>
          </w:p>
        </w:tc>
      </w:tr>
    </w:tbl>
    <w:p w:rsidR="00614FD9" w:rsidRDefault="00614FD9" w:rsidP="00C73FD3">
      <w:pPr>
        <w:jc w:val="center"/>
        <w:rPr>
          <w:rFonts w:ascii="Times New Roman" w:hAnsi="Times New Roman" w:cs="Times New Roman"/>
          <w:b/>
          <w:sz w:val="32"/>
        </w:rPr>
      </w:pPr>
      <w:r w:rsidRPr="00C73FD3">
        <w:rPr>
          <w:rFonts w:ascii="Times New Roman" w:hAnsi="Times New Roman" w:cs="Times New Roman"/>
          <w:b/>
          <w:sz w:val="32"/>
        </w:rPr>
        <w:t>Посилання на</w:t>
      </w:r>
      <w:r w:rsidR="00C73FD3" w:rsidRPr="00C73FD3">
        <w:rPr>
          <w:rFonts w:ascii="Times New Roman" w:hAnsi="Times New Roman" w:cs="Times New Roman"/>
          <w:b/>
          <w:sz w:val="32"/>
        </w:rPr>
        <w:t xml:space="preserve"> заняття викладачів кафедри міжнародних економічних відносин</w:t>
      </w:r>
    </w:p>
    <w:p w:rsidR="00C73FD3" w:rsidRDefault="00C73FD3"/>
    <w:tbl>
      <w:tblPr>
        <w:tblStyle w:val="a3"/>
        <w:tblW w:w="16160" w:type="dxa"/>
        <w:tblInd w:w="-572" w:type="dxa"/>
        <w:tblLook w:val="04A0" w:firstRow="1" w:lastRow="0" w:firstColumn="1" w:lastColumn="0" w:noHBand="0" w:noVBand="1"/>
      </w:tblPr>
      <w:tblGrid>
        <w:gridCol w:w="3088"/>
        <w:gridCol w:w="3235"/>
        <w:gridCol w:w="2779"/>
        <w:gridCol w:w="7058"/>
      </w:tblGrid>
      <w:tr w:rsidR="00947FD2" w:rsidRPr="00614FD9" w:rsidTr="00614FD9">
        <w:tc>
          <w:tcPr>
            <w:tcW w:w="3119" w:type="dxa"/>
            <w:vMerge w:val="restart"/>
            <w:vAlign w:val="center"/>
          </w:tcPr>
          <w:p w:rsidR="00947FD2" w:rsidRPr="00614FD9" w:rsidRDefault="00947FD2" w:rsidP="00614FD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Доц. </w:t>
            </w:r>
            <w:proofErr w:type="spellStart"/>
            <w:r w:rsidRPr="00614FD9">
              <w:rPr>
                <w:rFonts w:ascii="Times New Roman" w:hAnsi="Times New Roman" w:cs="Times New Roman"/>
                <w:b/>
                <w:sz w:val="24"/>
                <w:szCs w:val="24"/>
              </w:rPr>
              <w:t>Пехник</w:t>
            </w:r>
            <w:proofErr w:type="spellEnd"/>
            <w:r w:rsidRPr="00614FD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А.В.</w:t>
            </w:r>
          </w:p>
        </w:tc>
        <w:tc>
          <w:tcPr>
            <w:tcW w:w="3260" w:type="dxa"/>
            <w:vAlign w:val="center"/>
          </w:tcPr>
          <w:p w:rsidR="00947FD2" w:rsidRPr="00614FD9" w:rsidRDefault="00947FD2" w:rsidP="00614F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Міжнародні економічні відносини</w:t>
            </w:r>
          </w:p>
        </w:tc>
        <w:tc>
          <w:tcPr>
            <w:tcW w:w="2814" w:type="dxa"/>
            <w:vAlign w:val="center"/>
          </w:tcPr>
          <w:p w:rsidR="00947FD2" w:rsidRPr="00614FD9" w:rsidRDefault="00947FD2" w:rsidP="00614F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МВР-24, МВР-25, МВК-21, МВІ-21 (</w:t>
            </w:r>
            <w:proofErr w:type="spellStart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пр</w:t>
            </w:r>
            <w:proofErr w:type="spellEnd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967" w:type="dxa"/>
            <w:vAlign w:val="center"/>
          </w:tcPr>
          <w:p w:rsidR="00947FD2" w:rsidRPr="00614FD9" w:rsidRDefault="00F22BE7" w:rsidP="00614FD9">
            <w:pPr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hyperlink r:id="rId23" w:history="1">
              <w:r w:rsidR="00947FD2" w:rsidRPr="00614FD9">
                <w:rPr>
                  <w:rStyle w:val="a4"/>
                  <w:rFonts w:ascii="Times New Roman" w:hAnsi="Times New Roman" w:cs="Times New Roman"/>
                  <w:sz w:val="18"/>
                  <w:szCs w:val="24"/>
                </w:rPr>
                <w:t>https://zoom.us/j/8731854114?pwd=TzhQY3Q3bnZVQkI4cjJMVVlwTWtxZz09</w:t>
              </w:r>
            </w:hyperlink>
          </w:p>
        </w:tc>
      </w:tr>
      <w:tr w:rsidR="00947FD2" w:rsidRPr="00614FD9" w:rsidTr="00614FD9">
        <w:tc>
          <w:tcPr>
            <w:tcW w:w="3119" w:type="dxa"/>
            <w:vMerge/>
            <w:vAlign w:val="center"/>
          </w:tcPr>
          <w:p w:rsidR="00947FD2" w:rsidRPr="00614FD9" w:rsidRDefault="00947FD2" w:rsidP="00614FD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:rsidR="00947FD2" w:rsidRPr="00614FD9" w:rsidRDefault="00947FD2" w:rsidP="00614F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Міжнародний бізнес</w:t>
            </w:r>
          </w:p>
        </w:tc>
        <w:tc>
          <w:tcPr>
            <w:tcW w:w="2814" w:type="dxa"/>
            <w:vAlign w:val="center"/>
          </w:tcPr>
          <w:p w:rsidR="00947FD2" w:rsidRPr="00614FD9" w:rsidRDefault="00947FD2" w:rsidP="00614F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 xml:space="preserve">МВЕ-31, </w:t>
            </w:r>
            <w:proofErr w:type="spellStart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МВЕ</w:t>
            </w:r>
            <w:proofErr w:type="spellEnd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 xml:space="preserve">-32, МВБ-31, </w:t>
            </w:r>
            <w:proofErr w:type="spellStart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МВБ</w:t>
            </w:r>
            <w:proofErr w:type="spellEnd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 xml:space="preserve">-32 (л, </w:t>
            </w:r>
            <w:proofErr w:type="spellStart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пр</w:t>
            </w:r>
            <w:proofErr w:type="spellEnd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967" w:type="dxa"/>
            <w:vAlign w:val="center"/>
          </w:tcPr>
          <w:p w:rsidR="00947FD2" w:rsidRPr="00614FD9" w:rsidRDefault="00F22BE7" w:rsidP="00614FD9">
            <w:pPr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hyperlink r:id="rId24" w:history="1">
              <w:r w:rsidR="00947FD2" w:rsidRPr="00614FD9">
                <w:rPr>
                  <w:rStyle w:val="a4"/>
                  <w:rFonts w:ascii="Times New Roman" w:hAnsi="Times New Roman" w:cs="Times New Roman"/>
                  <w:sz w:val="18"/>
                  <w:szCs w:val="24"/>
                </w:rPr>
                <w:t>https://zoom.us/j/8731854114?pwd=TzhQY3Q3bnZVQkI4cjJMVVlwTWtxZz09</w:t>
              </w:r>
            </w:hyperlink>
          </w:p>
        </w:tc>
      </w:tr>
      <w:tr w:rsidR="00947FD2" w:rsidRPr="00614FD9" w:rsidTr="00614FD9">
        <w:tc>
          <w:tcPr>
            <w:tcW w:w="3119" w:type="dxa"/>
            <w:vMerge/>
            <w:vAlign w:val="center"/>
          </w:tcPr>
          <w:p w:rsidR="00947FD2" w:rsidRPr="00614FD9" w:rsidRDefault="00947FD2" w:rsidP="00614FD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:rsidR="00947FD2" w:rsidRPr="00614FD9" w:rsidRDefault="00947FD2" w:rsidP="00614F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Менеджмент глобалізованого бізнесу</w:t>
            </w:r>
          </w:p>
        </w:tc>
        <w:tc>
          <w:tcPr>
            <w:tcW w:w="2814" w:type="dxa"/>
            <w:vAlign w:val="center"/>
          </w:tcPr>
          <w:p w:rsidR="00947FD2" w:rsidRPr="00614FD9" w:rsidRDefault="00947FD2" w:rsidP="00614F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 xml:space="preserve">МВЕ-41, </w:t>
            </w:r>
            <w:proofErr w:type="spellStart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МВЕ</w:t>
            </w:r>
            <w:proofErr w:type="spellEnd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 xml:space="preserve">-42, МВБ-41 (л, </w:t>
            </w:r>
            <w:proofErr w:type="spellStart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пр</w:t>
            </w:r>
            <w:proofErr w:type="spellEnd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967" w:type="dxa"/>
            <w:vAlign w:val="center"/>
          </w:tcPr>
          <w:p w:rsidR="00947FD2" w:rsidRPr="00614FD9" w:rsidRDefault="00F22BE7" w:rsidP="00614FD9">
            <w:pPr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hyperlink r:id="rId25" w:history="1">
              <w:r w:rsidR="00947FD2" w:rsidRPr="00614FD9">
                <w:rPr>
                  <w:rStyle w:val="a4"/>
                  <w:rFonts w:ascii="Times New Roman" w:hAnsi="Times New Roman" w:cs="Times New Roman"/>
                  <w:sz w:val="18"/>
                  <w:szCs w:val="24"/>
                </w:rPr>
                <w:t>https://zoom.us/j/8731854114?pwd=TzhQY3Q3bnZVQkI4cjJMVVlwTWtxZz09</w:t>
              </w:r>
            </w:hyperlink>
          </w:p>
        </w:tc>
      </w:tr>
      <w:tr w:rsidR="000E02CF" w:rsidRPr="00614FD9" w:rsidTr="00614FD9">
        <w:tc>
          <w:tcPr>
            <w:tcW w:w="3119" w:type="dxa"/>
            <w:vMerge w:val="restart"/>
            <w:vAlign w:val="center"/>
          </w:tcPr>
          <w:p w:rsidR="000E02CF" w:rsidRPr="00614FD9" w:rsidRDefault="000E02CF" w:rsidP="00614FD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b/>
                <w:sz w:val="24"/>
                <w:szCs w:val="24"/>
              </w:rPr>
              <w:t>Доц. Приходько І.В.</w:t>
            </w:r>
          </w:p>
        </w:tc>
        <w:tc>
          <w:tcPr>
            <w:tcW w:w="3260" w:type="dxa"/>
            <w:vAlign w:val="center"/>
          </w:tcPr>
          <w:p w:rsidR="000E02CF" w:rsidRPr="00614FD9" w:rsidRDefault="000E02CF" w:rsidP="00614F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Міжнародні економічні відносини</w:t>
            </w:r>
          </w:p>
        </w:tc>
        <w:tc>
          <w:tcPr>
            <w:tcW w:w="2814" w:type="dxa"/>
            <w:vAlign w:val="center"/>
          </w:tcPr>
          <w:p w:rsidR="000E02CF" w:rsidRPr="00614FD9" w:rsidRDefault="000E02CF" w:rsidP="00614F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 xml:space="preserve">МВП-21, </w:t>
            </w:r>
            <w:proofErr w:type="spellStart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МВП</w:t>
            </w:r>
            <w:proofErr w:type="spellEnd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 xml:space="preserve">-22, </w:t>
            </w:r>
            <w:proofErr w:type="spellStart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МВП</w:t>
            </w:r>
            <w:proofErr w:type="spellEnd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 xml:space="preserve">-23, </w:t>
            </w:r>
            <w:proofErr w:type="spellStart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МВП</w:t>
            </w:r>
            <w:proofErr w:type="spellEnd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 xml:space="preserve">-24 (л, </w:t>
            </w:r>
            <w:proofErr w:type="spellStart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пр</w:t>
            </w:r>
            <w:proofErr w:type="spellEnd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967" w:type="dxa"/>
            <w:vAlign w:val="center"/>
          </w:tcPr>
          <w:p w:rsidR="000E02CF" w:rsidRPr="00614FD9" w:rsidRDefault="00F22BE7" w:rsidP="00614FD9">
            <w:pPr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hyperlink r:id="rId26" w:history="1">
              <w:r w:rsidR="000E02CF" w:rsidRPr="00614FD9">
                <w:rPr>
                  <w:rStyle w:val="a4"/>
                  <w:rFonts w:ascii="Times New Roman" w:hAnsi="Times New Roman" w:cs="Times New Roman"/>
                  <w:sz w:val="18"/>
                  <w:szCs w:val="24"/>
                </w:rPr>
                <w:t>https://us04web.zoom.us/j/8194484072?pwd=T0xUTnRGRlFWT1BrZ005dVJKS2NLUT09</w:t>
              </w:r>
            </w:hyperlink>
          </w:p>
        </w:tc>
      </w:tr>
      <w:tr w:rsidR="000E02CF" w:rsidRPr="00614FD9" w:rsidTr="00614FD9">
        <w:tc>
          <w:tcPr>
            <w:tcW w:w="3119" w:type="dxa"/>
            <w:vMerge/>
            <w:vAlign w:val="center"/>
          </w:tcPr>
          <w:p w:rsidR="000E02CF" w:rsidRPr="00614FD9" w:rsidRDefault="000E02CF" w:rsidP="00614FD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:rsidR="000E02CF" w:rsidRPr="00614FD9" w:rsidRDefault="000E02CF" w:rsidP="00614F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Міжнародний маркетинг</w:t>
            </w:r>
          </w:p>
        </w:tc>
        <w:tc>
          <w:tcPr>
            <w:tcW w:w="2814" w:type="dxa"/>
            <w:vAlign w:val="center"/>
          </w:tcPr>
          <w:p w:rsidR="000E02CF" w:rsidRPr="00614FD9" w:rsidRDefault="000E02CF" w:rsidP="00614F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 xml:space="preserve">МВЕ-41, </w:t>
            </w:r>
            <w:proofErr w:type="spellStart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МВЕ</w:t>
            </w:r>
            <w:proofErr w:type="spellEnd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 xml:space="preserve">-42, МВБ-41 (л, </w:t>
            </w:r>
            <w:proofErr w:type="spellStart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пр</w:t>
            </w:r>
            <w:proofErr w:type="spellEnd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967" w:type="dxa"/>
            <w:vAlign w:val="center"/>
          </w:tcPr>
          <w:p w:rsidR="000E02CF" w:rsidRPr="00614FD9" w:rsidRDefault="00F22BE7" w:rsidP="00614FD9">
            <w:pPr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hyperlink r:id="rId27" w:history="1">
              <w:r w:rsidR="000E02CF" w:rsidRPr="00614FD9">
                <w:rPr>
                  <w:rStyle w:val="a4"/>
                  <w:rFonts w:ascii="Times New Roman" w:hAnsi="Times New Roman" w:cs="Times New Roman"/>
                  <w:sz w:val="18"/>
                  <w:szCs w:val="24"/>
                </w:rPr>
                <w:t>https://us04web.zoom.us/j/8194484072?pwd=T0xUTnRGRlFWT1BrZ005dVJKS2NLUT09</w:t>
              </w:r>
            </w:hyperlink>
          </w:p>
        </w:tc>
      </w:tr>
      <w:tr w:rsidR="000E02CF" w:rsidRPr="00614FD9" w:rsidTr="00614FD9">
        <w:tc>
          <w:tcPr>
            <w:tcW w:w="3119" w:type="dxa"/>
            <w:vMerge/>
            <w:vAlign w:val="center"/>
          </w:tcPr>
          <w:p w:rsidR="000E02CF" w:rsidRPr="00614FD9" w:rsidRDefault="000E02CF" w:rsidP="00614FD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:rsidR="000E02CF" w:rsidRPr="00614FD9" w:rsidRDefault="000E02CF" w:rsidP="00614F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Сучасні моделі економічних систем</w:t>
            </w:r>
          </w:p>
        </w:tc>
        <w:tc>
          <w:tcPr>
            <w:tcW w:w="2814" w:type="dxa"/>
            <w:vAlign w:val="center"/>
          </w:tcPr>
          <w:p w:rsidR="000E02CF" w:rsidRPr="00614FD9" w:rsidRDefault="000E02CF" w:rsidP="00614F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МВЕ-12м</w:t>
            </w:r>
          </w:p>
        </w:tc>
        <w:tc>
          <w:tcPr>
            <w:tcW w:w="6967" w:type="dxa"/>
            <w:vAlign w:val="center"/>
          </w:tcPr>
          <w:p w:rsidR="000E02CF" w:rsidRPr="00614FD9" w:rsidRDefault="00F22BE7" w:rsidP="00614FD9">
            <w:pPr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hyperlink r:id="rId28" w:history="1">
              <w:r w:rsidR="000E02CF" w:rsidRPr="00614FD9">
                <w:rPr>
                  <w:rStyle w:val="a4"/>
                  <w:rFonts w:ascii="Times New Roman" w:hAnsi="Times New Roman" w:cs="Times New Roman"/>
                  <w:sz w:val="18"/>
                  <w:szCs w:val="24"/>
                </w:rPr>
                <w:t>https://us04web.zoom.us/j/8194484072?pwd=T0xUTnRGRlFWT1BrZ005dVJKS2NLUT09</w:t>
              </w:r>
            </w:hyperlink>
          </w:p>
        </w:tc>
      </w:tr>
      <w:tr w:rsidR="0053732F" w:rsidRPr="00614FD9" w:rsidTr="00614FD9">
        <w:tc>
          <w:tcPr>
            <w:tcW w:w="3119" w:type="dxa"/>
            <w:vMerge w:val="restart"/>
            <w:vAlign w:val="center"/>
          </w:tcPr>
          <w:p w:rsidR="0053732F" w:rsidRPr="00614FD9" w:rsidRDefault="0053732F" w:rsidP="00614FD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Доц. </w:t>
            </w:r>
            <w:proofErr w:type="spellStart"/>
            <w:r w:rsidRPr="00614FD9">
              <w:rPr>
                <w:rFonts w:ascii="Times New Roman" w:hAnsi="Times New Roman" w:cs="Times New Roman"/>
                <w:b/>
                <w:sz w:val="24"/>
                <w:szCs w:val="24"/>
              </w:rPr>
              <w:t>Єлейко</w:t>
            </w:r>
            <w:proofErr w:type="spellEnd"/>
            <w:r w:rsidRPr="00614FD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І.В.</w:t>
            </w:r>
          </w:p>
        </w:tc>
        <w:tc>
          <w:tcPr>
            <w:tcW w:w="3260" w:type="dxa"/>
            <w:vAlign w:val="center"/>
          </w:tcPr>
          <w:p w:rsidR="0053732F" w:rsidRPr="00614FD9" w:rsidRDefault="0053732F" w:rsidP="00614F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Міжнародні економічні відносини</w:t>
            </w:r>
          </w:p>
        </w:tc>
        <w:tc>
          <w:tcPr>
            <w:tcW w:w="2814" w:type="dxa"/>
            <w:vAlign w:val="center"/>
          </w:tcPr>
          <w:p w:rsidR="0053732F" w:rsidRPr="00614FD9" w:rsidRDefault="0053732F" w:rsidP="00614F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МВЕ-21, МВБ-21 (</w:t>
            </w:r>
            <w:proofErr w:type="spellStart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пр</w:t>
            </w:r>
            <w:proofErr w:type="spellEnd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967" w:type="dxa"/>
            <w:vAlign w:val="center"/>
          </w:tcPr>
          <w:p w:rsidR="0053732F" w:rsidRPr="00614FD9" w:rsidRDefault="00F22BE7" w:rsidP="00614FD9">
            <w:pPr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hyperlink r:id="rId29" w:history="1">
              <w:r w:rsidR="0053732F" w:rsidRPr="00614FD9">
                <w:rPr>
                  <w:rStyle w:val="a4"/>
                  <w:rFonts w:ascii="Times New Roman" w:hAnsi="Times New Roman" w:cs="Times New Roman"/>
                  <w:sz w:val="18"/>
                  <w:szCs w:val="24"/>
                </w:rPr>
                <w:t>https://zoom.us/j/3963658218?pwd=dGZEc1ppam9QYmxGM2tiOVF5czZaZz09</w:t>
              </w:r>
            </w:hyperlink>
          </w:p>
        </w:tc>
      </w:tr>
      <w:tr w:rsidR="0053732F" w:rsidRPr="00614FD9" w:rsidTr="00614FD9">
        <w:tc>
          <w:tcPr>
            <w:tcW w:w="3119" w:type="dxa"/>
            <w:vMerge/>
            <w:vAlign w:val="center"/>
          </w:tcPr>
          <w:p w:rsidR="0053732F" w:rsidRPr="00614FD9" w:rsidRDefault="0053732F" w:rsidP="00614FD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:rsidR="0053732F" w:rsidRPr="00614FD9" w:rsidRDefault="0053732F" w:rsidP="00614F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Європейський ринок праці</w:t>
            </w:r>
          </w:p>
        </w:tc>
        <w:tc>
          <w:tcPr>
            <w:tcW w:w="2814" w:type="dxa"/>
            <w:vAlign w:val="center"/>
          </w:tcPr>
          <w:p w:rsidR="0053732F" w:rsidRPr="00614FD9" w:rsidRDefault="0053732F" w:rsidP="00614F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 xml:space="preserve">МВЕ-11м, МВЕ-12м (л, </w:t>
            </w:r>
            <w:proofErr w:type="spellStart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пр</w:t>
            </w:r>
            <w:proofErr w:type="spellEnd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967" w:type="dxa"/>
            <w:vAlign w:val="center"/>
          </w:tcPr>
          <w:p w:rsidR="0053732F" w:rsidRPr="00614FD9" w:rsidRDefault="00F22BE7" w:rsidP="00614FD9">
            <w:pPr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hyperlink r:id="rId30" w:history="1">
              <w:r w:rsidR="0053732F" w:rsidRPr="00614FD9">
                <w:rPr>
                  <w:rStyle w:val="a4"/>
                  <w:rFonts w:ascii="Times New Roman" w:hAnsi="Times New Roman" w:cs="Times New Roman"/>
                  <w:sz w:val="18"/>
                  <w:szCs w:val="24"/>
                </w:rPr>
                <w:t>https://zoom.us/j/3963658218?pwd=dGZEc1ppam9QYmxGM2tiOVF5czZaZz09</w:t>
              </w:r>
            </w:hyperlink>
          </w:p>
        </w:tc>
      </w:tr>
      <w:tr w:rsidR="0053732F" w:rsidRPr="00614FD9" w:rsidTr="00614FD9">
        <w:tc>
          <w:tcPr>
            <w:tcW w:w="3119" w:type="dxa"/>
            <w:vMerge/>
            <w:vAlign w:val="center"/>
          </w:tcPr>
          <w:p w:rsidR="0053732F" w:rsidRPr="00614FD9" w:rsidRDefault="0053732F" w:rsidP="00614FD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:rsidR="0053732F" w:rsidRPr="00614FD9" w:rsidRDefault="0053732F" w:rsidP="00614F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Теорії регіонального розвитку</w:t>
            </w:r>
          </w:p>
        </w:tc>
        <w:tc>
          <w:tcPr>
            <w:tcW w:w="2814" w:type="dxa"/>
            <w:vAlign w:val="center"/>
          </w:tcPr>
          <w:p w:rsidR="0053732F" w:rsidRPr="00614FD9" w:rsidRDefault="0053732F" w:rsidP="00614F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МВР-11м (л)</w:t>
            </w:r>
          </w:p>
        </w:tc>
        <w:tc>
          <w:tcPr>
            <w:tcW w:w="6967" w:type="dxa"/>
            <w:vAlign w:val="center"/>
          </w:tcPr>
          <w:p w:rsidR="0053732F" w:rsidRPr="00614FD9" w:rsidRDefault="00F22BE7" w:rsidP="00614FD9">
            <w:pPr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hyperlink r:id="rId31" w:history="1">
              <w:r w:rsidR="0053732F" w:rsidRPr="00614FD9">
                <w:rPr>
                  <w:rStyle w:val="a4"/>
                  <w:rFonts w:ascii="Times New Roman" w:hAnsi="Times New Roman" w:cs="Times New Roman"/>
                  <w:sz w:val="18"/>
                  <w:szCs w:val="24"/>
                </w:rPr>
                <w:t>https://zoom.us/j/3963658218?pwd=dGZEc1ppam9QYmxGM2tiOVF5czZaZz09</w:t>
              </w:r>
            </w:hyperlink>
          </w:p>
        </w:tc>
      </w:tr>
      <w:tr w:rsidR="000E02CF" w:rsidRPr="00614FD9" w:rsidTr="00614FD9">
        <w:tc>
          <w:tcPr>
            <w:tcW w:w="3119" w:type="dxa"/>
            <w:vAlign w:val="center"/>
          </w:tcPr>
          <w:p w:rsidR="000E02CF" w:rsidRPr="00614FD9" w:rsidRDefault="0053732F" w:rsidP="00614FD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Доц. </w:t>
            </w:r>
            <w:proofErr w:type="spellStart"/>
            <w:r w:rsidRPr="00614FD9">
              <w:rPr>
                <w:rFonts w:ascii="Times New Roman" w:hAnsi="Times New Roman" w:cs="Times New Roman"/>
                <w:b/>
                <w:sz w:val="24"/>
                <w:szCs w:val="24"/>
              </w:rPr>
              <w:t>Огінок</w:t>
            </w:r>
            <w:proofErr w:type="spellEnd"/>
            <w:r w:rsidRPr="00614FD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С.В.</w:t>
            </w:r>
          </w:p>
        </w:tc>
        <w:tc>
          <w:tcPr>
            <w:tcW w:w="3260" w:type="dxa"/>
            <w:vAlign w:val="center"/>
          </w:tcPr>
          <w:p w:rsidR="000E02CF" w:rsidRPr="00614FD9" w:rsidRDefault="0053732F" w:rsidP="00614F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Міжнародні економічні відносини</w:t>
            </w:r>
          </w:p>
        </w:tc>
        <w:tc>
          <w:tcPr>
            <w:tcW w:w="2814" w:type="dxa"/>
            <w:vAlign w:val="center"/>
          </w:tcPr>
          <w:p w:rsidR="000E02CF" w:rsidRPr="00614FD9" w:rsidRDefault="0053732F" w:rsidP="00614F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МВЕ-21, МВЕ-22, МВБ-21, МВБ-22 (л), МВЕ-22, МВБ-22 (</w:t>
            </w:r>
            <w:proofErr w:type="spellStart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пр</w:t>
            </w:r>
            <w:proofErr w:type="spellEnd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967" w:type="dxa"/>
            <w:vAlign w:val="center"/>
          </w:tcPr>
          <w:p w:rsidR="000E02CF" w:rsidRPr="00614FD9" w:rsidRDefault="00F22BE7" w:rsidP="00614FD9">
            <w:pPr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hyperlink r:id="rId32" w:history="1">
              <w:r w:rsidR="0053732F" w:rsidRPr="00614FD9">
                <w:rPr>
                  <w:rStyle w:val="a4"/>
                  <w:rFonts w:ascii="Times New Roman" w:hAnsi="Times New Roman" w:cs="Times New Roman"/>
                  <w:sz w:val="18"/>
                  <w:szCs w:val="24"/>
                </w:rPr>
                <w:t>https://us04web.zoom.us/j/2029330665?pwd=Z3pJaEE2Zjk1N1ZwMnBsSXp1THZXQT09</w:t>
              </w:r>
            </w:hyperlink>
          </w:p>
        </w:tc>
      </w:tr>
      <w:tr w:rsidR="000E02CF" w:rsidRPr="00614FD9" w:rsidTr="00614FD9">
        <w:tc>
          <w:tcPr>
            <w:tcW w:w="3119" w:type="dxa"/>
            <w:vAlign w:val="center"/>
          </w:tcPr>
          <w:p w:rsidR="000E02CF" w:rsidRPr="00614FD9" w:rsidRDefault="0053732F" w:rsidP="00614FD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b/>
                <w:sz w:val="24"/>
                <w:szCs w:val="24"/>
              </w:rPr>
              <w:t>Доц. Москалик Р.Я.</w:t>
            </w:r>
          </w:p>
        </w:tc>
        <w:tc>
          <w:tcPr>
            <w:tcW w:w="3260" w:type="dxa"/>
            <w:vAlign w:val="center"/>
          </w:tcPr>
          <w:p w:rsidR="000E02CF" w:rsidRPr="00614FD9" w:rsidRDefault="0053732F" w:rsidP="00614F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Торгівельна політика</w:t>
            </w:r>
          </w:p>
        </w:tc>
        <w:tc>
          <w:tcPr>
            <w:tcW w:w="2814" w:type="dxa"/>
            <w:vAlign w:val="center"/>
          </w:tcPr>
          <w:p w:rsidR="000E02CF" w:rsidRPr="00614FD9" w:rsidRDefault="0053732F" w:rsidP="00614F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 xml:space="preserve">МВЕ-31, </w:t>
            </w:r>
            <w:proofErr w:type="spellStart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МВЕ</w:t>
            </w:r>
            <w:proofErr w:type="spellEnd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 xml:space="preserve">-32, МВБ-31, </w:t>
            </w:r>
            <w:proofErr w:type="spellStart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МВБ</w:t>
            </w:r>
            <w:proofErr w:type="spellEnd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 xml:space="preserve">-32 (л, </w:t>
            </w:r>
            <w:proofErr w:type="spellStart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пр</w:t>
            </w:r>
            <w:proofErr w:type="spellEnd"/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967" w:type="dxa"/>
            <w:vAlign w:val="center"/>
          </w:tcPr>
          <w:p w:rsidR="000E02CF" w:rsidRPr="00614FD9" w:rsidRDefault="00F22BE7" w:rsidP="00614FD9">
            <w:pPr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hyperlink r:id="rId33" w:history="1">
              <w:r w:rsidR="0053732F" w:rsidRPr="00614FD9">
                <w:rPr>
                  <w:rStyle w:val="a4"/>
                  <w:rFonts w:ascii="Times New Roman" w:hAnsi="Times New Roman" w:cs="Times New Roman"/>
                  <w:sz w:val="18"/>
                  <w:szCs w:val="24"/>
                </w:rPr>
                <w:t>https://meet.google.com/bkc-iyqc-qjp?pli=1</w:t>
              </w:r>
            </w:hyperlink>
          </w:p>
        </w:tc>
      </w:tr>
      <w:tr w:rsidR="000E02CF" w:rsidRPr="00614FD9" w:rsidTr="00614FD9">
        <w:tc>
          <w:tcPr>
            <w:tcW w:w="3119" w:type="dxa"/>
            <w:vAlign w:val="center"/>
          </w:tcPr>
          <w:p w:rsidR="000E02CF" w:rsidRPr="00614FD9" w:rsidRDefault="0053732F" w:rsidP="00614FD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Ас. </w:t>
            </w:r>
            <w:proofErr w:type="spellStart"/>
            <w:r w:rsidRPr="00614FD9">
              <w:rPr>
                <w:rFonts w:ascii="Times New Roman" w:hAnsi="Times New Roman" w:cs="Times New Roman"/>
                <w:b/>
                <w:sz w:val="24"/>
                <w:szCs w:val="24"/>
              </w:rPr>
              <w:t>Пущак</w:t>
            </w:r>
            <w:proofErr w:type="spellEnd"/>
            <w:r w:rsidRPr="00614FD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І.Л.</w:t>
            </w:r>
          </w:p>
        </w:tc>
        <w:tc>
          <w:tcPr>
            <w:tcW w:w="3260" w:type="dxa"/>
            <w:vAlign w:val="center"/>
          </w:tcPr>
          <w:p w:rsidR="000E02CF" w:rsidRPr="00614FD9" w:rsidRDefault="0053732F" w:rsidP="00614F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Теорія міжнародних відносин</w:t>
            </w:r>
          </w:p>
        </w:tc>
        <w:tc>
          <w:tcPr>
            <w:tcW w:w="2814" w:type="dxa"/>
            <w:vAlign w:val="center"/>
          </w:tcPr>
          <w:p w:rsidR="000E02CF" w:rsidRPr="00614FD9" w:rsidRDefault="0053732F" w:rsidP="00614F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МВЕ-21, МВЕ-22, МВБ-21, МВБ-22, МВІ-21</w:t>
            </w:r>
          </w:p>
        </w:tc>
        <w:tc>
          <w:tcPr>
            <w:tcW w:w="6967" w:type="dxa"/>
            <w:vAlign w:val="center"/>
          </w:tcPr>
          <w:p w:rsidR="000E02CF" w:rsidRPr="00614FD9" w:rsidRDefault="00F22BE7" w:rsidP="00614FD9">
            <w:pPr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hyperlink r:id="rId34" w:history="1">
              <w:r w:rsidR="0053732F" w:rsidRPr="00614FD9">
                <w:rPr>
                  <w:rStyle w:val="a4"/>
                  <w:rFonts w:ascii="Times New Roman" w:hAnsi="Times New Roman" w:cs="Times New Roman"/>
                  <w:sz w:val="18"/>
                  <w:szCs w:val="24"/>
                </w:rPr>
                <w:t>https://us04web.zoom.us/j/6736111271?pwd=bUQveUZRbDNMSTYxeFBSUyt2RFk2Zz09</w:t>
              </w:r>
            </w:hyperlink>
          </w:p>
        </w:tc>
      </w:tr>
      <w:tr w:rsidR="000E02CF" w:rsidRPr="00614FD9" w:rsidTr="00614FD9">
        <w:tc>
          <w:tcPr>
            <w:tcW w:w="3119" w:type="dxa"/>
            <w:vAlign w:val="center"/>
          </w:tcPr>
          <w:p w:rsidR="000E02CF" w:rsidRPr="00614FD9" w:rsidRDefault="0053732F" w:rsidP="00614FD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Ас. </w:t>
            </w:r>
            <w:proofErr w:type="spellStart"/>
            <w:r w:rsidRPr="00614FD9">
              <w:rPr>
                <w:rFonts w:ascii="Times New Roman" w:hAnsi="Times New Roman" w:cs="Times New Roman"/>
                <w:b/>
                <w:sz w:val="24"/>
                <w:szCs w:val="24"/>
              </w:rPr>
              <w:t>Лех-Дебера</w:t>
            </w:r>
            <w:proofErr w:type="spellEnd"/>
            <w:r w:rsidRPr="00614FD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А.Б.</w:t>
            </w:r>
          </w:p>
        </w:tc>
        <w:tc>
          <w:tcPr>
            <w:tcW w:w="3260" w:type="dxa"/>
            <w:vAlign w:val="center"/>
          </w:tcPr>
          <w:p w:rsidR="000E02CF" w:rsidRPr="00614FD9" w:rsidRDefault="0053732F" w:rsidP="00614F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Теорії регіонального розвитку</w:t>
            </w:r>
          </w:p>
        </w:tc>
        <w:tc>
          <w:tcPr>
            <w:tcW w:w="2814" w:type="dxa"/>
            <w:vAlign w:val="center"/>
          </w:tcPr>
          <w:p w:rsidR="000E02CF" w:rsidRPr="00614FD9" w:rsidRDefault="00614FD9" w:rsidP="00614F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FD9">
              <w:rPr>
                <w:rFonts w:ascii="Times New Roman" w:hAnsi="Times New Roman" w:cs="Times New Roman"/>
                <w:sz w:val="24"/>
                <w:szCs w:val="24"/>
              </w:rPr>
              <w:t>МВР-11м</w:t>
            </w:r>
          </w:p>
        </w:tc>
        <w:tc>
          <w:tcPr>
            <w:tcW w:w="6967" w:type="dxa"/>
            <w:vAlign w:val="center"/>
          </w:tcPr>
          <w:p w:rsidR="00FB31C1" w:rsidRPr="00FB31C1" w:rsidRDefault="00F22BE7" w:rsidP="00FB31C1">
            <w:pPr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hyperlink r:id="rId35" w:history="1">
              <w:r w:rsidR="00FB31C1" w:rsidRPr="00FB31C1">
                <w:rPr>
                  <w:rStyle w:val="a4"/>
                  <w:rFonts w:ascii="Times New Roman" w:hAnsi="Times New Roman" w:cs="Times New Roman"/>
                  <w:sz w:val="18"/>
                  <w:szCs w:val="24"/>
                </w:rPr>
                <w:t>https://us04web.zoom.us/j/2750810294?pwd=aXhsMXV3b2dmUUFDZnp4UmhMUCtTQT09</w:t>
              </w:r>
            </w:hyperlink>
          </w:p>
          <w:p w:rsidR="000E02CF" w:rsidRPr="00614FD9" w:rsidRDefault="000E02CF" w:rsidP="00614FD9">
            <w:pPr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</w:tr>
    </w:tbl>
    <w:p w:rsidR="00904A59" w:rsidRDefault="00904A59"/>
    <w:sectPr w:rsidR="00904A59" w:rsidSect="00C73FD3">
      <w:pgSz w:w="16838" w:h="11906" w:orient="landscape"/>
      <w:pgMar w:top="993" w:right="850" w:bottom="850" w:left="85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22BE7" w:rsidRDefault="00F22BE7" w:rsidP="00614FD9">
      <w:pPr>
        <w:spacing w:after="0" w:line="240" w:lineRule="auto"/>
      </w:pPr>
      <w:r>
        <w:separator/>
      </w:r>
    </w:p>
  </w:endnote>
  <w:endnote w:type="continuationSeparator" w:id="0">
    <w:p w:rsidR="00F22BE7" w:rsidRDefault="00F22BE7" w:rsidP="00614F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22BE7" w:rsidRDefault="00F22BE7" w:rsidP="00614FD9">
      <w:pPr>
        <w:spacing w:after="0" w:line="240" w:lineRule="auto"/>
      </w:pPr>
      <w:r>
        <w:separator/>
      </w:r>
    </w:p>
  </w:footnote>
  <w:footnote w:type="continuationSeparator" w:id="0">
    <w:p w:rsidR="00F22BE7" w:rsidRDefault="00F22BE7" w:rsidP="00614FD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8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AAJzS0szSwNLExNjEyUdpeDU4uLM/DyQAqNaADa84UosAAAA"/>
  </w:docVars>
  <w:rsids>
    <w:rsidRoot w:val="00B10BA9"/>
    <w:rsid w:val="00041DE6"/>
    <w:rsid w:val="000E02CF"/>
    <w:rsid w:val="001C7D0D"/>
    <w:rsid w:val="00234010"/>
    <w:rsid w:val="002F5F9C"/>
    <w:rsid w:val="00382711"/>
    <w:rsid w:val="0053732F"/>
    <w:rsid w:val="005C45E1"/>
    <w:rsid w:val="00614FD9"/>
    <w:rsid w:val="00904A59"/>
    <w:rsid w:val="00947FD2"/>
    <w:rsid w:val="009C14E1"/>
    <w:rsid w:val="00A74D6C"/>
    <w:rsid w:val="00B10BA9"/>
    <w:rsid w:val="00B7266C"/>
    <w:rsid w:val="00C35F9D"/>
    <w:rsid w:val="00C73FD3"/>
    <w:rsid w:val="00F22BE7"/>
    <w:rsid w:val="00FB31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74D6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4">
    <w:name w:val="Hyperlink"/>
    <w:basedOn w:val="a0"/>
    <w:uiPriority w:val="99"/>
    <w:unhideWhenUsed/>
    <w:rsid w:val="00A74D6C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53732F"/>
    <w:rPr>
      <w:color w:val="954F72" w:themeColor="followedHyperlink"/>
      <w:u w:val="single"/>
    </w:rPr>
  </w:style>
  <w:style w:type="paragraph" w:styleId="a6">
    <w:name w:val="header"/>
    <w:basedOn w:val="a"/>
    <w:link w:val="a7"/>
    <w:uiPriority w:val="99"/>
    <w:unhideWhenUsed/>
    <w:rsid w:val="00614FD9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614FD9"/>
  </w:style>
  <w:style w:type="paragraph" w:styleId="a8">
    <w:name w:val="footer"/>
    <w:basedOn w:val="a"/>
    <w:link w:val="a9"/>
    <w:uiPriority w:val="99"/>
    <w:unhideWhenUsed/>
    <w:rsid w:val="00614FD9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614FD9"/>
  </w:style>
  <w:style w:type="character" w:customStyle="1" w:styleId="UnresolvedMention">
    <w:name w:val="Unresolved Mention"/>
    <w:basedOn w:val="a0"/>
    <w:uiPriority w:val="99"/>
    <w:semiHidden/>
    <w:unhideWhenUsed/>
    <w:rsid w:val="00FB31C1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74D6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4">
    <w:name w:val="Hyperlink"/>
    <w:basedOn w:val="a0"/>
    <w:uiPriority w:val="99"/>
    <w:unhideWhenUsed/>
    <w:rsid w:val="00A74D6C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53732F"/>
    <w:rPr>
      <w:color w:val="954F72" w:themeColor="followedHyperlink"/>
      <w:u w:val="single"/>
    </w:rPr>
  </w:style>
  <w:style w:type="paragraph" w:styleId="a6">
    <w:name w:val="header"/>
    <w:basedOn w:val="a"/>
    <w:link w:val="a7"/>
    <w:uiPriority w:val="99"/>
    <w:unhideWhenUsed/>
    <w:rsid w:val="00614FD9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614FD9"/>
  </w:style>
  <w:style w:type="paragraph" w:styleId="a8">
    <w:name w:val="footer"/>
    <w:basedOn w:val="a"/>
    <w:link w:val="a9"/>
    <w:uiPriority w:val="99"/>
    <w:unhideWhenUsed/>
    <w:rsid w:val="00614FD9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614FD9"/>
  </w:style>
  <w:style w:type="character" w:customStyle="1" w:styleId="UnresolvedMention">
    <w:name w:val="Unresolved Mention"/>
    <w:basedOn w:val="a0"/>
    <w:uiPriority w:val="99"/>
    <w:semiHidden/>
    <w:unhideWhenUsed/>
    <w:rsid w:val="00FB31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441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9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eet.google.com/vqs-knwn-fgb" TargetMode="External"/><Relationship Id="rId13" Type="http://schemas.openxmlformats.org/officeDocument/2006/relationships/hyperlink" Target="https://us04web.zoom.us/j/7036475419?pwd=ZTZTZHZaMlA4cDFwVFFvci91MWRzQT09" TargetMode="External"/><Relationship Id="rId18" Type="http://schemas.openxmlformats.org/officeDocument/2006/relationships/hyperlink" Target="https://us04web.zoom.us/j/79048744409?pwd=Z_Q0_fjuLTVL2L8ea6K1VGovwGrNiH.1" TargetMode="External"/><Relationship Id="rId26" Type="http://schemas.openxmlformats.org/officeDocument/2006/relationships/hyperlink" Target="https://us04web.zoom.us/j/8194484072?pwd=T0xUTnRGRlFWT1BrZ005dVJKS2NLUT09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bit.ly/3JdlTpx" TargetMode="External"/><Relationship Id="rId34" Type="http://schemas.openxmlformats.org/officeDocument/2006/relationships/hyperlink" Target="https://us04web.zoom.us/j/6736111271?pwd=bUQveUZRbDNMSTYxeFBSUyt2RFk2Zz09" TargetMode="External"/><Relationship Id="rId7" Type="http://schemas.openxmlformats.org/officeDocument/2006/relationships/hyperlink" Target="http://meet.google.com/vqs-knwn-fgb" TargetMode="External"/><Relationship Id="rId12" Type="http://schemas.openxmlformats.org/officeDocument/2006/relationships/hyperlink" Target="https://us02web.zoom.us/j/9866542262?pwd=YjhkdnVxK3BtZEZ1c2NjWmo3dlIzUT09" TargetMode="External"/><Relationship Id="rId17" Type="http://schemas.openxmlformats.org/officeDocument/2006/relationships/hyperlink" Target="https://us04web.zoom.us/j/79048744409?pwd=Z_Q0_fjuLTVL2L8ea6K1VGovwGrNiH.1" TargetMode="External"/><Relationship Id="rId25" Type="http://schemas.openxmlformats.org/officeDocument/2006/relationships/hyperlink" Target="https://zoom.us/j/8731854114?pwd=TzhQY3Q3bnZVQkI4cjJMVVlwTWtxZz09" TargetMode="External"/><Relationship Id="rId33" Type="http://schemas.openxmlformats.org/officeDocument/2006/relationships/hyperlink" Target="https://meet.google.com/bkc-iyqc-qjp?pli=1" TargetMode="External"/><Relationship Id="rId2" Type="http://schemas.microsoft.com/office/2007/relationships/stylesWithEffects" Target="stylesWithEffects.xml"/><Relationship Id="rId16" Type="http://schemas.openxmlformats.org/officeDocument/2006/relationships/hyperlink" Target="https://us04web.zoom.us/j/5071840521?pwd=TEp3V0V0MVFwc3QxWFN0N0l3WXNhUT09" TargetMode="External"/><Relationship Id="rId20" Type="http://schemas.openxmlformats.org/officeDocument/2006/relationships/hyperlink" Target="https://bit.ly/3sliBcU" TargetMode="External"/><Relationship Id="rId29" Type="http://schemas.openxmlformats.org/officeDocument/2006/relationships/hyperlink" Target="https://zoom.us/j/3963658218?pwd=dGZEc1ppam9QYmxGM2tiOVF5czZaZz09" TargetMode="Externa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yperlink" Target="https://us02web.zoom.us/j/9866542262?pwd=YjhkdnVxK3BtZEZ1c2NjWmo3dlIzUT09" TargetMode="External"/><Relationship Id="rId24" Type="http://schemas.openxmlformats.org/officeDocument/2006/relationships/hyperlink" Target="https://zoom.us/j/8731854114?pwd=TzhQY3Q3bnZVQkI4cjJMVVlwTWtxZz09" TargetMode="External"/><Relationship Id="rId32" Type="http://schemas.openxmlformats.org/officeDocument/2006/relationships/hyperlink" Target="https://us04web.zoom.us/j/2029330665?pwd=Z3pJaEE2Zjk1N1ZwMnBsSXp1THZXQT09" TargetMode="External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meet.google.com/tbc-xeyg-rqd" TargetMode="External"/><Relationship Id="rId23" Type="http://schemas.openxmlformats.org/officeDocument/2006/relationships/hyperlink" Target="https://zoom.us/j/8731854114?pwd=TzhQY3Q3bnZVQkI4cjJMVVlwTWtxZz09" TargetMode="External"/><Relationship Id="rId28" Type="http://schemas.openxmlformats.org/officeDocument/2006/relationships/hyperlink" Target="https://us04web.zoom.us/j/8194484072?pwd=T0xUTnRGRlFWT1BrZ005dVJKS2NLUT09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us02web.zoom.us/j/9866542262?pwd=YjhkdnVxK3BtZEZ1c2NjWmo3dlIzUT09" TargetMode="External"/><Relationship Id="rId19" Type="http://schemas.openxmlformats.org/officeDocument/2006/relationships/hyperlink" Target="https://bit.ly/3GyVMaR" TargetMode="External"/><Relationship Id="rId31" Type="http://schemas.openxmlformats.org/officeDocument/2006/relationships/hyperlink" Target="https://zoom.us/j/3963658218?pwd=dGZEc1ppam9QYmxGM2tiOVF5czZaZz0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it.ly/3LeWZb3" TargetMode="External"/><Relationship Id="rId14" Type="http://schemas.openxmlformats.org/officeDocument/2006/relationships/hyperlink" Target="https://us04web.zoom.us/j/5071840521?pwd=TEp3V0V0MVFwc3QxWFN0N0l3WXNhUT09" TargetMode="External"/><Relationship Id="rId22" Type="http://schemas.openxmlformats.org/officeDocument/2006/relationships/hyperlink" Target="https://bit.ly/3LnI2Ub" TargetMode="External"/><Relationship Id="rId27" Type="http://schemas.openxmlformats.org/officeDocument/2006/relationships/hyperlink" Target="https://us04web.zoom.us/j/8194484072?pwd=T0xUTnRGRlFWT1BrZ005dVJKS2NLUT09" TargetMode="External"/><Relationship Id="rId30" Type="http://schemas.openxmlformats.org/officeDocument/2006/relationships/hyperlink" Target="https://zoom.us/j/3963658218?pwd=dGZEc1ppam9QYmxGM2tiOVF5czZaZz09" TargetMode="External"/><Relationship Id="rId35" Type="http://schemas.openxmlformats.org/officeDocument/2006/relationships/hyperlink" Target="https://us04web.zoom.us/j/2750810294?pwd=aXhsMXV3b2dmUUFDZnp4UmhMUCtTQT09" TargetMode="Externa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910</Words>
  <Characters>5190</Characters>
  <Application>Microsoft Office Word</Application>
  <DocSecurity>0</DocSecurity>
  <Lines>43</Lines>
  <Paragraphs>1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ЕВ</dc:creator>
  <cp:lastModifiedBy>Ліля</cp:lastModifiedBy>
  <cp:revision>3</cp:revision>
  <dcterms:created xsi:type="dcterms:W3CDTF">2022-02-09T13:51:00Z</dcterms:created>
  <dcterms:modified xsi:type="dcterms:W3CDTF">2022-02-10T08:18:00Z</dcterms:modified>
</cp:coreProperties>
</file>